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011" w:rsidRPr="002B0EA1" w:rsidRDefault="0077587D" w:rsidP="002B0EA1">
      <w:pPr>
        <w:jc w:val="center"/>
        <w:rPr>
          <w:sz w:val="28"/>
          <w:szCs w:val="28"/>
        </w:rPr>
      </w:pPr>
      <w:bookmarkStart w:id="0" w:name="_GoBack"/>
      <w:bookmarkEnd w:id="0"/>
      <w:r w:rsidRPr="002B0EA1">
        <w:rPr>
          <w:sz w:val="28"/>
          <w:szCs w:val="28"/>
        </w:rPr>
        <w:t>ATIVIDADE – DEGRADAÇÃO DE MATERIAIS CERÂMICOS</w:t>
      </w:r>
    </w:p>
    <w:p w:rsidR="0077587D" w:rsidRDefault="0077587D"/>
    <w:p w:rsidR="0077587D" w:rsidRPr="002B0EA1" w:rsidRDefault="0077587D" w:rsidP="002B0EA1">
      <w:pPr>
        <w:pStyle w:val="PargrafodaLista"/>
        <w:numPr>
          <w:ilvl w:val="0"/>
          <w:numId w:val="1"/>
        </w:numPr>
        <w:spacing w:before="120" w:line="480" w:lineRule="auto"/>
        <w:jc w:val="both"/>
        <w:rPr>
          <w:sz w:val="24"/>
          <w:szCs w:val="24"/>
        </w:rPr>
      </w:pPr>
      <w:r w:rsidRPr="002B0EA1">
        <w:rPr>
          <w:sz w:val="24"/>
          <w:szCs w:val="24"/>
        </w:rPr>
        <w:t>Quais os principais fatores que degradam um material cerâmico?</w:t>
      </w:r>
    </w:p>
    <w:p w:rsidR="0077587D" w:rsidRPr="002B0EA1" w:rsidRDefault="0077587D" w:rsidP="002B0EA1">
      <w:pPr>
        <w:pStyle w:val="PargrafodaLista"/>
        <w:numPr>
          <w:ilvl w:val="0"/>
          <w:numId w:val="1"/>
        </w:numPr>
        <w:spacing w:before="120" w:line="480" w:lineRule="auto"/>
        <w:jc w:val="both"/>
        <w:rPr>
          <w:sz w:val="24"/>
          <w:szCs w:val="24"/>
        </w:rPr>
      </w:pPr>
      <w:r w:rsidRPr="002B0EA1">
        <w:rPr>
          <w:sz w:val="24"/>
          <w:szCs w:val="24"/>
        </w:rPr>
        <w:t>Os materiais cerâmicos são mais resistentes à degradação por corrosão que outras classes de materiais? Justifique</w:t>
      </w:r>
    </w:p>
    <w:p w:rsidR="002B0EA1" w:rsidRPr="002B0EA1" w:rsidRDefault="002B0EA1" w:rsidP="002B0EA1">
      <w:pPr>
        <w:pStyle w:val="PargrafodaLista"/>
        <w:numPr>
          <w:ilvl w:val="0"/>
          <w:numId w:val="1"/>
        </w:numPr>
        <w:spacing w:before="120" w:line="480" w:lineRule="auto"/>
        <w:jc w:val="both"/>
        <w:rPr>
          <w:sz w:val="24"/>
          <w:szCs w:val="24"/>
        </w:rPr>
      </w:pPr>
      <w:r w:rsidRPr="002B0EA1">
        <w:rPr>
          <w:sz w:val="24"/>
          <w:szCs w:val="24"/>
        </w:rPr>
        <w:t>Descreva sobre a influência dos fatores químicos na degradação de materiais cerâmicos cristalinos.</w:t>
      </w:r>
    </w:p>
    <w:p w:rsidR="002B0EA1" w:rsidRPr="002B0EA1" w:rsidRDefault="002B0EA1" w:rsidP="002B0EA1">
      <w:pPr>
        <w:pStyle w:val="PargrafodaLista"/>
        <w:numPr>
          <w:ilvl w:val="0"/>
          <w:numId w:val="1"/>
        </w:numPr>
        <w:spacing w:before="120" w:line="480" w:lineRule="auto"/>
        <w:jc w:val="both"/>
        <w:rPr>
          <w:sz w:val="24"/>
          <w:szCs w:val="24"/>
        </w:rPr>
      </w:pPr>
      <w:r w:rsidRPr="002B0EA1">
        <w:rPr>
          <w:sz w:val="24"/>
          <w:szCs w:val="24"/>
        </w:rPr>
        <w:t>O vid</w:t>
      </w:r>
      <w:r>
        <w:rPr>
          <w:sz w:val="24"/>
          <w:szCs w:val="24"/>
        </w:rPr>
        <w:t>ro sofre corrosão?  Exemplifique. C</w:t>
      </w:r>
      <w:r w:rsidRPr="002B0EA1">
        <w:rPr>
          <w:sz w:val="24"/>
          <w:szCs w:val="24"/>
        </w:rPr>
        <w:t>omo aumentar a resistência a corrosão dos vidros?</w:t>
      </w:r>
    </w:p>
    <w:p w:rsidR="002B0EA1" w:rsidRPr="002B0EA1" w:rsidRDefault="002B0EA1" w:rsidP="002B0EA1">
      <w:pPr>
        <w:pStyle w:val="PargrafodaLista"/>
        <w:numPr>
          <w:ilvl w:val="0"/>
          <w:numId w:val="1"/>
        </w:numPr>
        <w:spacing w:before="120" w:line="480" w:lineRule="auto"/>
        <w:jc w:val="both"/>
        <w:rPr>
          <w:sz w:val="24"/>
          <w:szCs w:val="24"/>
        </w:rPr>
      </w:pPr>
      <w:r w:rsidRPr="002B0EA1">
        <w:rPr>
          <w:sz w:val="24"/>
          <w:szCs w:val="24"/>
        </w:rPr>
        <w:t>Quais os fatores mecânicos que mais influenciam na degradação dos materiais cerâmicos?</w:t>
      </w:r>
    </w:p>
    <w:p w:rsidR="002B0EA1" w:rsidRPr="002B0EA1" w:rsidRDefault="002B0EA1" w:rsidP="002B0EA1">
      <w:pPr>
        <w:pStyle w:val="PargrafodaLista"/>
        <w:numPr>
          <w:ilvl w:val="0"/>
          <w:numId w:val="1"/>
        </w:numPr>
        <w:spacing w:before="120" w:line="480" w:lineRule="auto"/>
        <w:jc w:val="both"/>
        <w:rPr>
          <w:sz w:val="24"/>
          <w:szCs w:val="24"/>
        </w:rPr>
      </w:pPr>
      <w:r w:rsidRPr="002B0EA1">
        <w:rPr>
          <w:sz w:val="24"/>
          <w:szCs w:val="24"/>
        </w:rPr>
        <w:t>Quais os principais métodos utilizados para combater a degradação em materiais cerâmicos?</w:t>
      </w:r>
    </w:p>
    <w:p w:rsidR="002B0EA1" w:rsidRPr="002B0EA1" w:rsidRDefault="002B0EA1" w:rsidP="002B0EA1">
      <w:pPr>
        <w:pStyle w:val="PargrafodaLista"/>
        <w:spacing w:before="120" w:line="480" w:lineRule="auto"/>
        <w:jc w:val="both"/>
        <w:rPr>
          <w:sz w:val="24"/>
          <w:szCs w:val="24"/>
        </w:rPr>
      </w:pPr>
    </w:p>
    <w:sectPr w:rsidR="002B0EA1" w:rsidRPr="002B0EA1" w:rsidSect="002B0EA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D4BC3"/>
    <w:multiLevelType w:val="hybridMultilevel"/>
    <w:tmpl w:val="DE5AE73C"/>
    <w:lvl w:ilvl="0" w:tplc="058E8C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NLA0tDA0NzU0NDdT0lEKTi0uzszPAykwrAUANCbIKCwAAAA="/>
  </w:docVars>
  <w:rsids>
    <w:rsidRoot w:val="0077587D"/>
    <w:rsid w:val="001F6D75"/>
    <w:rsid w:val="002B0EA1"/>
    <w:rsid w:val="003068C1"/>
    <w:rsid w:val="005E3599"/>
    <w:rsid w:val="00601011"/>
    <w:rsid w:val="00775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A71B274-7AE3-44EF-BAC1-F135B92A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758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Ismenia Sodero Toledo Faria</dc:creator>
  <cp:keywords/>
  <dc:description/>
  <cp:lastModifiedBy>Maria Ismenia Sodero Toledo Faria</cp:lastModifiedBy>
  <cp:revision>2</cp:revision>
  <dcterms:created xsi:type="dcterms:W3CDTF">2021-11-11T18:30:00Z</dcterms:created>
  <dcterms:modified xsi:type="dcterms:W3CDTF">2021-11-11T18:30:00Z</dcterms:modified>
</cp:coreProperties>
</file>